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er-by-jetbrains-eap-terms-of-service"/>
      <w:bookmarkEnd w:id="21"/>
      <w:r>
        <w:t xml:space="preserve">Matter by JetBrains EAP Terms of Service</w:t>
      </w:r>
    </w:p>
    <w:p>
      <w:pPr>
        <w:pStyle w:val="FirstParagraph"/>
      </w:pPr>
      <w:r>
        <w:rPr>
          <w:b/>
        </w:rPr>
        <w:t xml:space="preserve">Version 1.0, effective as of October 22, 2025</w:t>
      </w:r>
    </w:p>
    <w:p>
      <w:pPr>
        <w:pStyle w:val="BodyText"/>
      </w:pPr>
      <w:r>
        <w:t xml:space="preserve">Welcome to Matter by JetBrains!</w:t>
      </w:r>
    </w:p>
    <w:p>
      <w:pPr>
        <w:pStyle w:val="BodyText"/>
      </w:pPr>
      <w:r>
        <w:t xml:space="preserve">These Matter by JetBrains EAP Terms of Service constitute a legally binding document, and it is important that You read them carefully.</w:t>
      </w:r>
    </w:p>
    <w:p>
      <w:pPr>
        <w:pStyle w:val="BodyText"/>
      </w:pPr>
      <w:r>
        <w:t xml:space="preserve">MATTER BY JETBRAINS IS A SERVICE THAT ALLOWS YOU TO GENERATE ONLINE OUTPUTS WITHOUT ANY PROGRAMMING EXPERIENCE SOLELY BASED ON YOUR TEXT INSTRUCTIONS.</w:t>
      </w:r>
    </w:p>
    <w:p>
      <w:pPr>
        <w:pStyle w:val="BodyText"/>
      </w:pPr>
      <w:r>
        <w:t xml:space="preserve">IF YOU USE MATTER BY JETBRAINS, WE MAY SEND YOUR DATA AND INPUTS TO EXTERNAL AI SERVICE PROVIDERS IN ORDER TO OBTAIN THE OUTPUT FOR YOU. YOU ARE SOLELY RESPONSIBLE FOR ALL INFORMATION WHICH YOU DECIDE TO SHARE WITH THESE EXTERNAL AI SERVICE PROVIDERS THROUGH YOUR USE OF MATTER BY JETBRAINS, INCLUDING ANY SENSITIVE OR OTHERWISE PROTECTED DATA WHICH THAT INFORMATION MAY CONTAIN.</w:t>
      </w:r>
    </w:p>
    <w:p>
      <w:pPr>
        <w:pStyle w:val="BodyText"/>
      </w:pPr>
      <w:r>
        <w:t xml:space="preserve">PROVISION OF MATTER BY JETBRAINS IS STILL IN ITS EARLY STAGES AND HAS EXPERIMENTAL CHARACTER. AS SUCH, ITS OUTPUTS MIGHT NOT ALWAYS BE CORRECT OR AVAILABLE. YOU ARE RESPONSIBLE FOR EVALUATING WHETHER YOUR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MATTER BY JETBRAINS FOR FREE WITHIN THE EAP. WE RESERVE THE RIGHT TO CHANGE THE TERMS OF THE EAP, DENY OR LIMIT ACCESS, OR END THE EAP AT ANY TIME.</w:t>
      </w:r>
    </w:p>
    <w:p>
      <w:pPr>
        <w:pStyle w:val="BodyText"/>
      </w:pPr>
      <w:r>
        <w:t xml:space="preserve">You understand that by accepting these Matter by JetBrains EAP Terms of Service (by clicking the</w:t>
      </w:r>
      <w:r>
        <w:t xml:space="preserve"> </w:t>
      </w:r>
      <w:r>
        <w:t xml:space="preserve">“</w:t>
      </w:r>
      <w:r>
        <w:t xml:space="preserve">I agree</w:t>
      </w:r>
      <w:r>
        <w:t xml:space="preserve">”</w:t>
      </w:r>
      <w:r>
        <w:t xml:space="preserve"> </w:t>
      </w:r>
      <w:r>
        <w:t xml:space="preserve">or a similar button or by accessing or using Matter by JetBrains), You enter into a legal agreement and agree to certain legal conditions for Yourself or for the legal entity that You represent.</w:t>
      </w:r>
    </w:p>
    <w:p>
      <w:pPr>
        <w:pStyle w:val="BodyText"/>
      </w:pPr>
      <w:r>
        <w:t xml:space="preserve">By accepting these Matter by JetBrains EAP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Matter by JetBrains EAP Terms of Service (“</w:t>
      </w:r>
      <w:r>
        <w:rPr>
          <w:b/>
        </w:rPr>
        <w:t xml:space="preserve">Terms</w:t>
      </w:r>
      <w:r>
        <w:t xml:space="preserve">”) describe how You can access and use Matter by JetBrains.</w:t>
      </w:r>
    </w:p>
    <w:p>
      <w:pPr>
        <w:pStyle w:val="BodyText"/>
      </w:pPr>
      <w:r>
        <w:t xml:space="preserve">Accept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Data</w:t>
      </w:r>
      <w:r>
        <w:t xml:space="preserve">” means any of Your data processed in Matter by JetBrains. The Data may include the source code submitted by You to Matter and processed in it by JetBrains, information derived from the source code, and/or usage-related information from the User’s device submitted together with the Input. When You use Matter by JetBrains, it may automatically select, read, and process some of Your Data in order to understand the context in which it should provide an Output.</w:t>
      </w:r>
    </w:p>
    <w:p>
      <w:pPr>
        <w:pStyle w:val="BodyText"/>
      </w:pPr>
      <w:r>
        <w:t xml:space="preserve">“</w:t>
      </w:r>
      <w:r>
        <w:rPr>
          <w:b/>
        </w:rPr>
        <w:t xml:space="preserve">Documentation</w:t>
      </w:r>
      <w:r>
        <w:t xml:space="preserve">” means the latest versions of all online Matter by JetBrains technical documentation available on the JetBrains Website and any other relevant Matter by JetBrains policy available on the JetBrains Website that applies to Matter by JetBrains.</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Matter by JetBrains under these Terms as determined by Us.</w:t>
      </w:r>
    </w:p>
    <w:p>
      <w:pPr>
        <w:pStyle w:val="BodyText"/>
      </w:pPr>
      <w:r>
        <w:t xml:space="preserve">“</w:t>
      </w:r>
      <w:r>
        <w:rPr>
          <w:b/>
        </w:rPr>
        <w:t xml:space="preserve">Input</w:t>
      </w:r>
      <w:r>
        <w:t xml:space="preserve">” means any instruction, source code snippet, text, or other information sent by You or Your Users to Matter by JetBrains in order to generate the Output.</w:t>
      </w:r>
    </w:p>
    <w:p>
      <w:pPr>
        <w:pStyle w:val="BodyText"/>
      </w:pPr>
      <w:r>
        <w:t xml:space="preserve">“</w:t>
      </w:r>
      <w:r>
        <w:rPr>
          <w:b/>
        </w:rPr>
        <w:t xml:space="preserve">JetBrains Website</w:t>
      </w:r>
      <w:r>
        <w:t xml:space="preserve">” means the website at</w:t>
      </w:r>
      <w:r>
        <w:t xml:space="preserve"> </w:t>
      </w:r>
      <w:hyperlink r:id="rId24">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tter by JetBrains</w:t>
      </w:r>
      <w:r>
        <w:t xml:space="preserve">” means the JetBrains software product known as Matter by JetBrains. Matter by JetBrains includes (a) the hosted service enabling generation of Outputs, (c) the Documentation, and (d) updates to Matter by JetBrains.</w:t>
      </w:r>
    </w:p>
    <w:p>
      <w:pPr>
        <w:pStyle w:val="BodyText"/>
      </w:pPr>
      <w:r>
        <w:rPr>
          <w:b/>
        </w:rPr>
        <w:t xml:space="preserve">“</w:t>
      </w:r>
      <w:r>
        <w:rPr>
          <w:b/>
        </w:rPr>
        <w:t xml:space="preserve">Output</w:t>
      </w:r>
      <w:r>
        <w:rPr>
          <w:b/>
        </w:rPr>
        <w:t xml:space="preserve">”</w:t>
      </w:r>
      <w:r>
        <w:t xml:space="preserve"> </w:t>
      </w:r>
      <w:r>
        <w:t xml:space="preserve">means any result generated by Matter by JetBrains in response to the Input, including text, visual previews or prototypes of web pages, source code, or other information.</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User</w:t>
      </w:r>
      <w:r>
        <w:t xml:space="preserve">” means any employee, independent contractor, or other individual who obtains access to Matter by JetBrains from You (including, for the avoidance of doubt, Your Affiliates).</w:t>
      </w:r>
    </w:p>
    <w:p>
      <w:pPr>
        <w:pStyle w:val="Heading2"/>
      </w:pPr>
      <w:bookmarkStart w:id="25" w:name="rights-and-responsibilities"/>
      <w:bookmarkEnd w:id="25"/>
      <w:r>
        <w:t xml:space="preserve">3. Rights and Responsibilities</w:t>
      </w:r>
    </w:p>
    <w:p>
      <w:pPr>
        <w:pStyle w:val="FirstParagraph"/>
      </w:pPr>
      <w:r>
        <w:rPr>
          <w:b/>
        </w:rPr>
        <w:t xml:space="preserve">a) Right to use Matter by JetBrains</w:t>
      </w:r>
    </w:p>
    <w:p>
      <w:pPr>
        <w:pStyle w:val="BodyText"/>
      </w:pPr>
      <w:r>
        <w:t xml:space="preserve">You can use Matter by JetBrains as long as You comply with these Terms and the Documentation. Subject to Your compliance with these Terms and the Documentation, JetBrains grants You, for the duration of the EAP Period, a royalty-free, non-exclusive, revocable, and conditional right to use Matter by JetBrains as laid out in these Terms.</w:t>
      </w:r>
    </w:p>
    <w:p>
      <w:pPr>
        <w:pStyle w:val="BodyText"/>
      </w:pPr>
      <w:r>
        <w:t xml:space="preserve">JetBrains reserves the right to limit Your use of Matter by JetBrains through quotas, rate limits, and other mechanisms.</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Your and Your Users’ actions and omissions while using Matter by JetBrains. If You become aware that any User breaches these Terms, You must notify Us and immediately revoke that User’s access to Matter by JetBrains;</w:t>
      </w:r>
    </w:p>
    <w:p>
      <w:pPr>
        <w:pStyle w:val="BodyText"/>
      </w:pPr>
      <w:r>
        <w:t xml:space="preserve">ii)</w:t>
      </w:r>
      <w:r>
        <w:t xml:space="preserve"> </w:t>
      </w:r>
      <w:r>
        <w:rPr>
          <w:i/>
        </w:rPr>
        <w:t xml:space="preserve">Confidentiality and security –</w:t>
      </w:r>
      <w:r>
        <w:t xml:space="preserve"> </w:t>
      </w:r>
      <w:r>
        <w:t xml:space="preserve">keeping Your usernames, passwords, or other credentials confidential and secure;</w:t>
      </w:r>
    </w:p>
    <w:p>
      <w:pPr>
        <w:pStyle w:val="BodyText"/>
      </w:pPr>
      <w:r>
        <w:t xml:space="preserve">iii)</w:t>
      </w:r>
      <w:r>
        <w:t xml:space="preserve"> </w:t>
      </w:r>
      <w:r>
        <w:rPr>
          <w:i/>
        </w:rPr>
        <w:t xml:space="preserve">Acceptable use</w:t>
      </w:r>
      <w:r>
        <w:t xml:space="preserve"> </w:t>
      </w:r>
      <w:r>
        <w:t xml:space="preserve">– using Matter by JetBrains in accordance with the Documentation and the JetBrains Products Acceptable Use Policy, which is available at</w:t>
      </w:r>
      <w:r>
        <w:t xml:space="preserve"> </w:t>
      </w:r>
      <w:hyperlink r:id="rId26">
        <w:r>
          <w:rPr>
            <w:rStyle w:val="Hyperlink"/>
          </w:rPr>
          <w:t xml:space="preserve">https://www.jetbrains.com/legal/docs/terms/acceptable-use-policy</w:t>
        </w:r>
      </w:hyperlink>
      <w:r>
        <w:t xml:space="preserve"> </w:t>
      </w:r>
      <w:r>
        <w:t xml:space="preserve">(“</w:t>
      </w:r>
      <w:r>
        <w:rPr>
          <w:b/>
        </w:rPr>
        <w:t xml:space="preserve">JetBrains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to access Matter by JetBrains. It is also Your responsibility to have access to any hardware and any third-party software needed to run Matter by JetBrains and a browser with compatible data security protocols;</w:t>
      </w:r>
    </w:p>
    <w:p>
      <w:pPr>
        <w:pStyle w:val="BodyText"/>
      </w:pPr>
      <w:r>
        <w:t xml:space="preserve">v)</w:t>
      </w:r>
      <w:r>
        <w:t xml:space="preserve"> </w:t>
      </w:r>
      <w:r>
        <w:rPr>
          <w:i/>
        </w:rPr>
        <w:t xml:space="preserve">Your Inputs, Outputs and Data</w:t>
      </w:r>
      <w:r>
        <w:t xml:space="preserve"> </w:t>
      </w:r>
      <w:r>
        <w:t xml:space="preserve">– ensuring that You have the necessary rights to submit Inputs to Matter by JetBrains and that such submissions are lawful; deciding on which Data will be accessible to Matter by JetBrains; verifying that the Outputs generated in response to Your Inputs are accurate and suitable for Your purposes. You are also responsible for all legal consequences, such as claims, damages, losses, liabilities, costs, and expenses, that result from Your Inputs, Outputs, or Data. If You become aware that any of Your Inputs, Outputs, or Data breach these Terms or the rights of another person (‘third party’), You must notify Us without undue delay; and</w:t>
      </w:r>
    </w:p>
    <w:p>
      <w:pPr>
        <w:pStyle w:val="BodyText"/>
      </w:pPr>
      <w:r>
        <w:t xml:space="preserve">vi)</w:t>
      </w:r>
      <w:r>
        <w:t xml:space="preserve"> </w:t>
      </w:r>
      <w:r>
        <w:rPr>
          <w:i/>
        </w:rPr>
        <w:t xml:space="preserve">Compliance with laws</w:t>
      </w:r>
      <w:r>
        <w:t xml:space="preserve"> </w:t>
      </w:r>
      <w:r>
        <w:t xml:space="preserve">– ensuring that You and Your Users use Matter by JetBrains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Matter by JetBrains binaries, or modify, alter, tamper with, repair, or otherwise create derivative works of Matter by JetBrains, unless We give You express permission;</w:t>
      </w:r>
    </w:p>
    <w:p>
      <w:pPr>
        <w:pStyle w:val="BodyText"/>
      </w:pPr>
      <w:r>
        <w:t xml:space="preserve">ii)</w:t>
      </w:r>
      <w:r>
        <w:t xml:space="preserve"> </w:t>
      </w:r>
      <w:r>
        <w:rPr>
          <w:i/>
        </w:rPr>
        <w:t xml:space="preserve">Facilitate unauthorized access</w:t>
      </w:r>
      <w:r>
        <w:t xml:space="preserve"> </w:t>
      </w:r>
      <w:r>
        <w:rPr>
          <w:i/>
        </w:rPr>
        <w:t xml:space="preserve">–</w:t>
      </w:r>
      <w:r>
        <w:t xml:space="preserve"> </w:t>
      </w:r>
      <w:r>
        <w:t xml:space="preserve">allow unauthorized access to Matter by JetBrains,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Matter by JetBrains or access to Matter by JetBrains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Matter by JetBrains security, or utilize or allow Matter by JetBrains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2"/>
      </w:pPr>
      <w:bookmarkStart w:id="27" w:name="intellectual-property-rights-and-ownership"/>
      <w:bookmarkEnd w:id="27"/>
      <w:r>
        <w:t xml:space="preserve">4. Intellectual Property Rights and Ownership</w:t>
      </w:r>
    </w:p>
    <w:p>
      <w:pPr>
        <w:pStyle w:val="FirstParagraph"/>
      </w:pPr>
      <w:r>
        <w:rPr>
          <w:b/>
        </w:rPr>
        <w:t xml:space="preserve">a) We own Matter by JetBrains</w:t>
      </w:r>
    </w:p>
    <w:p>
      <w:pPr>
        <w:pStyle w:val="BodyText"/>
      </w:pPr>
      <w:r>
        <w:t xml:space="preserve">We own, or have the right to use, all the proprietary and intellectual property rights to Matter by JetBrains. This includes all related trade secrets, copyrights, trademarks, service marks, patents, other registered or unregistered intellectual property, and system-generated data. System-generated data includes aggregate anonymized data on how Matter by JetBrains is used, system logs, metadata, registration and login data, and data required to provide support. These are Our rights (‘rights are reserved’) and the only rights that You have in relation to Matter by JetBrains are those that are necessary for You to access and use Matter by JetBrains in accordance with these Terms and the Documentation.</w:t>
      </w:r>
    </w:p>
    <w:p>
      <w:pPr>
        <w:pStyle w:val="BodyText"/>
      </w:pPr>
      <w:r>
        <w:rPr>
          <w:b/>
        </w:rPr>
        <w:t xml:space="preserve">b) You own Your Inputs and Data</w:t>
      </w:r>
    </w:p>
    <w:p>
      <w:pPr>
        <w:pStyle w:val="BodyText"/>
      </w:pPr>
      <w:r>
        <w:t xml:space="preserve">As between You and Us and to the extent permitted by applicable law, You own the Inputs and Data submitted together with Inputs to Matter by JetBrains and keep all proprietary rights, including intellectual property rights to them.</w:t>
      </w:r>
    </w:p>
    <w:p>
      <w:pPr>
        <w:pStyle w:val="BodyText"/>
      </w:pPr>
      <w:r>
        <w:t xml:space="preserve">Every time You submit an Input and/or Data to Matter by JetBrains, You confirm that You have the right to submit these Input and/or Data and understand that You are doing so at Your own risk, and that You are solely responsible for this step and all consequences of its use in Matter by JetBrains. You also indemnify Us from any liability relating to this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Matter by JetBrains, and therefore, the same or similar Outputs can also be generated for other users of Matter by JetBrains based on their inputs or the context of their use of Matter by JetBrains. You also understand that the Outputs are sometimes a result generated by third-party large language models and, as such, can be subject to third parties’ rights, including open-source licenses.</w:t>
      </w:r>
    </w:p>
    <w:p>
      <w:pPr>
        <w:pStyle w:val="BodyText"/>
      </w:pPr>
      <w:r>
        <w:rPr>
          <w:b/>
        </w:rPr>
        <w:t xml:space="preserve">d) Feedback</w:t>
      </w:r>
    </w:p>
    <w:p>
      <w:pPr>
        <w:pStyle w:val="BodyText"/>
      </w:pPr>
      <w:r>
        <w:t xml:space="preserve">You give Us the right to use, change (‘modify’), commercialize, and incorporate into Matter by JetBrains any of Your ideas, suggestions, recommendations, proposals, or other feedback relating to Matter by JetBrain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2"/>
      </w:pPr>
      <w:bookmarkStart w:id="28" w:name="access-to-inputs-data-and-outputs"/>
      <w:bookmarkEnd w:id="28"/>
      <w:r>
        <w:t xml:space="preserve">5. Access to Inputs, Data, and Outputs</w:t>
      </w:r>
    </w:p>
    <w:p>
      <w:pPr>
        <w:pStyle w:val="FirstParagraph"/>
      </w:pPr>
      <w:r>
        <w:rPr>
          <w:b/>
        </w:rPr>
        <w:t xml:space="preserve">a) Access Control.</w:t>
      </w:r>
      <w:r>
        <w:t xml:space="preserve"> </w:t>
      </w:r>
      <w:r>
        <w:t xml:space="preserve">You give Us permission to access Your Inputs, Data, and Outputs for the following purposes:</w:t>
      </w:r>
    </w:p>
    <w:p>
      <w:pPr>
        <w:pStyle w:val="BodyText"/>
      </w:pPr>
      <w:r>
        <w:t xml:space="preserve">i) We can access and utilize Your Inputs, Data, and Outputs for the purpose of providing You with Matter by JetBrains;</w:t>
      </w:r>
    </w:p>
    <w:p>
      <w:pPr>
        <w:pStyle w:val="BodyText"/>
      </w:pPr>
      <w:r>
        <w:t xml:space="preserve">ii) We can access Your Inputs, Your Data, and Outputs if We have a good reason to (‘reasonably’) believe this access is required to maintain the ongoing confidentiality, integrity, availability, performance, and resilience of Our systems and Matter by JetBrains;</w:t>
      </w:r>
    </w:p>
    <w:p>
      <w:pPr>
        <w:pStyle w:val="BodyText"/>
      </w:pPr>
      <w:r>
        <w:t xml:space="preserve">iii) We have the right to access, review, and remove all or a part of Your or Your Users’ Data, Inputs and Outputs if We have a good reason to (‘reasonably’) believe that such Data, Inputs, or Outputs breach applicable law and/or the Terms. You understand that there are laws that could require Us to disclose Your Data, Inputs, and Outputs, and, if these laws apply, We are obliged to comply with them; and</w:t>
      </w:r>
    </w:p>
    <w:p>
      <w:pPr>
        <w:pStyle w:val="BodyText"/>
      </w:pPr>
      <w:r>
        <w:t xml:space="preserve">iv) We have the right to analyze and use behavioral data related to Your use of Matter by JetBrains for usage analysis and products improvement as described in the Data Collection and Use Policy available at</w:t>
      </w:r>
      <w:r>
        <w:t xml:space="preserve"> </w:t>
      </w:r>
      <w:hyperlink r:id="rId29">
        <w:r>
          <w:rPr>
            <w:rStyle w:val="Hyperlink"/>
          </w:rPr>
          <w:t xml:space="preserve">https://www.jetbrains.com/help/ai/data-collection-and-use-policy.html</w:t>
        </w:r>
      </w:hyperlink>
      <w:r>
        <w:t xml:space="preserve">.</w:t>
      </w:r>
    </w:p>
    <w:p>
      <w:pPr>
        <w:pStyle w:val="BodyText"/>
      </w:pPr>
      <w:r>
        <w:rPr>
          <w:b/>
        </w:rPr>
        <w:t xml:space="preserve">b) Engagement of External AI Service Providers.</w:t>
      </w:r>
      <w:r>
        <w:t xml:space="preserve"> </w:t>
      </w:r>
      <w:r>
        <w:t xml:space="preserve">JetBrains reserves the right to use third-party language models, provided by external AI service providers, the list of which is available at</w:t>
      </w:r>
      <w:r>
        <w:t xml:space="preserve"> </w:t>
      </w:r>
      <w:hyperlink r:id="rId30">
        <w:r>
          <w:rPr>
            <w:rStyle w:val="Hyperlink"/>
          </w:rPr>
          <w:t xml:space="preserve">https://www.jetbrains.com/legal/docs/terms/jetbrains-ai/service-providers/</w:t>
        </w:r>
      </w:hyperlink>
      <w:r>
        <w:t xml:space="preserve"> </w:t>
      </w:r>
      <w:r>
        <w:t xml:space="preserve">(“</w:t>
      </w:r>
      <w:r>
        <w:rPr>
          <w:b/>
        </w:rPr>
        <w:t xml:space="preserve">AI Service Providers</w:t>
      </w:r>
      <w:r>
        <w:t xml:space="preserve">”). You give Us permission to process Your Inputs and Data that We select and to share them with these AI Service Providers for the purpose of providing Matter by JetBrains. You agree that We may engage a new AI Service Provider at any time.</w:t>
      </w:r>
    </w:p>
    <w:p>
      <w:pPr>
        <w:pStyle w:val="BodyText"/>
      </w:pPr>
      <w:r>
        <w:rPr>
          <w:b/>
        </w:rPr>
        <w:t xml:space="preserve">c) Use of Your Inputs, Data, and Outputs for Service Improvement</w:t>
      </w:r>
      <w:r>
        <w:t xml:space="preserve">. If You consent to detailed data collection, You give Us permission to host, store, and alter Your Inputs and Your Data in Matter by JetBrains, copy them to Our database, make backups, and analyze them on Our servers for the purpose of improving Our products and services as described in the Data Collection and Use Policy available at</w:t>
      </w:r>
      <w:r>
        <w:t xml:space="preserve"> </w:t>
      </w:r>
      <w:hyperlink r:id="rId29">
        <w:r>
          <w:rPr>
            <w:rStyle w:val="Hyperlink"/>
          </w:rPr>
          <w:t xml:space="preserve">https://www.jetbrains.com/help/ai/data-collection-and-use-policy.html</w:t>
        </w:r>
      </w:hyperlink>
      <w:r>
        <w:t xml:space="preserve">.</w:t>
      </w:r>
    </w:p>
    <w:p>
      <w:pPr>
        <w:pStyle w:val="BodyText"/>
      </w:pPr>
      <w:r>
        <w:rPr>
          <w:b/>
        </w:rPr>
        <w:t xml:space="preserve">d) No Use of Your Inputs and Data for Training of Language Models.</w:t>
      </w:r>
      <w:r>
        <w:t xml:space="preserve"> </w:t>
      </w:r>
      <w:r>
        <w:t xml:space="preserve">We undertake that We will not use Your Inputs, Data, and Outputs for training any AI model that generates code, text, or another type of output from which Your Inputs, Data, and Outputs could be extracted, unless You agree to it. When We engage AI Service Providers for Matter by JetBrains, We ensure that they are bound by substantially the same restrictions. However, Your Inputs, Data, and Outputs may be monitored by Us or the AI Service Providers to prevent violation of applicable acceptable use policies and may be stored and used for a limited period.</w:t>
      </w:r>
    </w:p>
    <w:p>
      <w:pPr>
        <w:pStyle w:val="BodyText"/>
      </w:pPr>
      <w:r>
        <w:rPr>
          <w:b/>
        </w:rPr>
        <w:t xml:space="preserve">e) No Obligation to Store Outputs.</w:t>
      </w:r>
      <w:r>
        <w:t xml:space="preserve"> </w:t>
      </w:r>
      <w:r>
        <w:t xml:space="preserve">You acknowledge that We are not obliged to store the Outputs for any particular period of time, and it is Your responsibility to accurately download or otherwise save them.</w:t>
      </w:r>
    </w:p>
    <w:p>
      <w:pPr>
        <w:pStyle w:val="Heading2"/>
      </w:pPr>
      <w:bookmarkStart w:id="31" w:name="indemnification"/>
      <w:bookmarkEnd w:id="31"/>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AI Services Providers connected to Matter by JetBrains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Matter by JetBrains</w:t>
      </w:r>
      <w:r>
        <w:t xml:space="preserve"> </w:t>
      </w:r>
      <w:r>
        <w:t xml:space="preserve">– Your or Your Users’ access or use of Matter by JetBrains. This includes all activities related to Your authentication and any actions taken by Your Users in relation to Matter by JetBrains;</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AI Service Provider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reserve the right to’) take full control of Your defense and settlement at any time.</w:t>
      </w:r>
    </w:p>
    <w:p>
      <w:pPr>
        <w:pStyle w:val="Heading2"/>
      </w:pPr>
      <w:bookmarkStart w:id="32" w:name="important-your-risk-and-our-disclaimers"/>
      <w:bookmarkEnd w:id="32"/>
      <w:r>
        <w:t xml:space="preserve">7. IMPORTANT – YOUR RISK AND OUR DISCLAIMERS</w:t>
      </w:r>
    </w:p>
    <w:p>
      <w:pPr>
        <w:pStyle w:val="FirstParagraph"/>
      </w:pPr>
      <w:r>
        <w:t xml:space="preserve">(</w:t>
      </w:r>
      <w:r>
        <w:rPr>
          <w:b/>
        </w:rPr>
        <w:t xml:space="preserve">RISK</w:t>
      </w:r>
      <w:r>
        <w:t xml:space="preserve">) MATTER BY JETBRAINS AND ANY MATTER BY JETBRAIN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MATTER BY JETBRAINS AT YOUR OWN RISK.</w:t>
      </w:r>
    </w:p>
    <w:p>
      <w:pPr>
        <w:pStyle w:val="BodyText"/>
      </w:pPr>
      <w:r>
        <w:t xml:space="preserve">(</w:t>
      </w:r>
      <w:r>
        <w:rPr>
          <w:b/>
        </w:rPr>
        <w:t xml:space="preserve">WARRANTIES AND REPRESENTATIONS</w:t>
      </w:r>
      <w:r>
        <w:t xml:space="preserve">) EXCEPT AS EXPRESSLY SET OUT IN THESE TERMS, WE MAKE NO REPRESENTATIONS AND GIVE NO WARRANTIES IN RELATION TO MATTER BY JETBRAINS – EXPRESS, IMPLIED, STATUTORY, OR OTHERWISE. THIS INCLUDES WARRANTIES THAT MATTER BY JETBRAINS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MATTER BY JETBRAINS. IF YOU BECOME AWARE OF ANY VULNERABILITIES IN MATTER BY JETBRAINS, YOU SHOULD REPORT THEM TO JETBRAINS WITHOUT UNDUE DELAY.</w:t>
      </w:r>
    </w:p>
    <w:p>
      <w:pPr>
        <w:pStyle w:val="Heading2"/>
      </w:pPr>
      <w:bookmarkStart w:id="33" w:name="important-limitation-of-our-liability"/>
      <w:bookmarkEnd w:id="33"/>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MATTER BY JETBRAINS, INCLUDING AS A RESULT OF THE CANCELLATION OF THESE TERMS;</w:t>
      </w:r>
    </w:p>
    <w:p>
      <w:pPr>
        <w:pStyle w:val="BodyText"/>
      </w:pPr>
      <w:r>
        <w:rPr>
          <w:b/>
        </w:rPr>
        <w:t xml:space="preserve">b)</w:t>
      </w:r>
      <w:r>
        <w:t xml:space="preserve"> </w:t>
      </w:r>
      <w:r>
        <w:t xml:space="preserve">OUR DECISION TO NO LONGER PROVIDE MATTER BY JETBRAINS FOR BUSINESS, ECONOMIC, LEGAL, OR REGULATORY REASONS;</w:t>
      </w:r>
    </w:p>
    <w:p>
      <w:pPr>
        <w:pStyle w:val="BodyText"/>
      </w:pPr>
      <w:r>
        <w:rPr>
          <w:b/>
        </w:rPr>
        <w:t xml:space="preserve">c)</w:t>
      </w:r>
      <w:r>
        <w:t xml:space="preserve"> </w:t>
      </w:r>
      <w:r>
        <w:t xml:space="preserve">YOUR HAVING MADE MATTER BY JETBRAINS AVAILABLE TO YOUR USERS;</w:t>
      </w:r>
    </w:p>
    <w:p>
      <w:pPr>
        <w:pStyle w:val="BodyText"/>
      </w:pPr>
      <w:r>
        <w:rPr>
          <w:b/>
        </w:rPr>
        <w:t xml:space="preserve">d)</w:t>
      </w:r>
      <w:r>
        <w:t xml:space="preserve"> </w:t>
      </w:r>
      <w:r>
        <w:t xml:space="preserve">YOUR USE OF MATTER BY JETBRAINS BEING CONTRARY TO OR INCONSISTENT WITH THE DOCUMENTATION;</w:t>
      </w:r>
    </w:p>
    <w:p>
      <w:pPr>
        <w:pStyle w:val="BodyText"/>
      </w:pPr>
      <w:r>
        <w:rPr>
          <w:b/>
        </w:rPr>
        <w:t xml:space="preserve">e)</w:t>
      </w:r>
      <w:r>
        <w:t xml:space="preserve"> </w:t>
      </w:r>
      <w:r>
        <w:t xml:space="preserve">THE COST OF PROVIDING A SUBSTITUTE FOR MATTER BY JETBRAINS;</w:t>
      </w:r>
    </w:p>
    <w:p>
      <w:pPr>
        <w:pStyle w:val="BodyText"/>
      </w:pPr>
      <w:r>
        <w:rPr>
          <w:b/>
        </w:rPr>
        <w:t xml:space="preserve">f)</w:t>
      </w:r>
      <w:r>
        <w:t xml:space="preserve"> </w:t>
      </w:r>
      <w:r>
        <w:t xml:space="preserve">ANY UNANTICIPATED OR UNSCHEDULED UNAVAILABILITY OF MATTER BY JETBRAINS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MATTER BY JETBRAINS; OR</w:t>
      </w:r>
    </w:p>
    <w:p>
      <w:pPr>
        <w:pStyle w:val="BodyText"/>
      </w:pPr>
      <w:r>
        <w:rPr>
          <w:b/>
        </w:rPr>
        <w:t xml:space="preserve">i)</w:t>
      </w:r>
      <w:r>
        <w:t xml:space="preserve"> </w:t>
      </w:r>
      <w:r>
        <w:t xml:space="preserve">ANY MODIFICATION, DELETION, DESTRUCTION, DAMAGE, LOSS, OR FAILURE TO STORE ANY OF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MATTER BY JETBRAIN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4" w:name="temporary-suspension"/>
      <w:bookmarkEnd w:id="34"/>
      <w:r>
        <w:t xml:space="preserve">9. Temporary Suspension</w:t>
      </w:r>
    </w:p>
    <w:p>
      <w:pPr>
        <w:pStyle w:val="FirstParagraph"/>
      </w:pPr>
      <w:r>
        <w:t xml:space="preserve">We can immediately suspend Your or Your Users’ right to use all or part of Matter by JetBrains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and/or Outputs that are set by Us for Your usage of Matter by JetBrains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Matter by JetBrains might adversely impact or pose a security, privacy, or legal risk to Matter by JetBrains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5" w:name="term-and-termination"/>
      <w:bookmarkEnd w:id="35"/>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Matter by JetBrains, unless otherwise specified in the Documentation.</w:t>
      </w:r>
    </w:p>
    <w:p>
      <w:pPr>
        <w:pStyle w:val="BodyText"/>
      </w:pPr>
      <w:r>
        <w:t xml:space="preserve">We may terminate these Terms immediately at any time for convenience (including by no longer designating Matter by JetBrains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3 of these Terms will remain in effect.</w:t>
      </w:r>
    </w:p>
    <w:p>
      <w:pPr>
        <w:pStyle w:val="BodyText"/>
      </w:pPr>
      <w:r>
        <w:t xml:space="preserve">For the avoidance of doubt, should You continue using the non-EAP versions of Matter by JetBrains after the expiration or termination of these Terms or the applicable EAP Period, the applicable terms and conditions for Matter by JetBrains will apply.</w:t>
      </w:r>
    </w:p>
    <w:p>
      <w:pPr>
        <w:pStyle w:val="Heading2"/>
      </w:pPr>
      <w:bookmarkStart w:id="36" w:name="notices"/>
      <w:bookmarkEnd w:id="36"/>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mail,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You provided to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8" w:name="export-control-laws"/>
      <w:bookmarkEnd w:id="38"/>
      <w:r>
        <w:t xml:space="preserve">12.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Matter by JetBrain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39">
        <w:r>
          <w:rPr>
            <w:rStyle w:val="Hyperlink"/>
          </w:rPr>
          <w:t xml:space="preserve">ethics@jetbrains.com</w:t>
        </w:r>
      </w:hyperlink>
      <w:r>
        <w:t xml:space="preserve">,</w:t>
      </w:r>
      <w:r>
        <w:t xml:space="preserve"> </w:t>
      </w:r>
      <w:hyperlink r:id="rId40">
        <w:r>
          <w:rPr>
            <w:rStyle w:val="Hyperlink"/>
          </w:rPr>
          <w:t xml:space="preserve">compliance@jetbrains.com</w:t>
        </w:r>
      </w:hyperlink>
      <w:r>
        <w:t xml:space="preserve">, or</w:t>
      </w:r>
      <w:r>
        <w:t xml:space="preserve"> </w:t>
      </w:r>
      <w:hyperlink r:id="rId3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1" w:name="general-provisions"/>
      <w:bookmarkEnd w:id="41"/>
      <w:r>
        <w:t xml:space="preserve">13.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Matter by JetBrains in accordance with the JetBrains Acceptable Use Policy.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2">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3">
        <w:r>
          <w:rPr>
            <w:rStyle w:val="Hyperlink"/>
          </w:rPr>
          <w:t xml:space="preserve">https://www.jetbrains.com/legal/docs/privacy/privacy/</w:t>
        </w:r>
      </w:hyperlink>
      <w:r>
        <w:t xml:space="preserve">. Provision of Personal Data as Input into Matter by JetBrains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Matter by JetBrains and how it is offered to You. If this happens, We will update the terms on the JetBrains Website and let You know either by:</w:t>
      </w:r>
    </w:p>
    <w:p>
      <w:pPr>
        <w:pStyle w:val="BodyText"/>
      </w:pPr>
      <w:r>
        <w:t xml:space="preserve">i) Displaying them to You in Matter by JetBrains; or</w:t>
      </w:r>
    </w:p>
    <w:p>
      <w:pPr>
        <w:pStyle w:val="BodyText"/>
      </w:pPr>
      <w:r>
        <w:t xml:space="preserve">ii) Sending the updated version to the email address which You provided to Us.</w:t>
      </w:r>
    </w:p>
    <w:p>
      <w:pPr>
        <w:pStyle w:val="BodyText"/>
      </w:pPr>
      <w:r>
        <w:t xml:space="preserve">Any updated Terms will start (‘come into effect’) on the date specified in the updated Terms. By continuing to use Matter by JetBrains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numPr>
          <w:numId w:val="1001"/>
          <w:ilvl w:val="0"/>
        </w:numPr>
      </w:pPr>
      <w:r>
        <w:t xml:space="preserve">You have had sufficient opportunity to read, review, and consider these Terms;</w:t>
      </w:r>
    </w:p>
    <w:p>
      <w:pPr>
        <w:numPr>
          <w:numId w:val="1001"/>
          <w:ilvl w:val="0"/>
        </w:numPr>
      </w:pPr>
      <w:r>
        <w:t xml:space="preserve">You understand the content of each paragraph of these Terms; and</w:t>
      </w:r>
    </w:p>
    <w:p>
      <w:pPr>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1a1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3bd1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jetbrains.com/" TargetMode="External" /><Relationship Type="http://schemas.openxmlformats.org/officeDocument/2006/relationships/hyperlink" Id="rId29" Target="https://www.jetbrains.com/help/ai/data-collection-and-use-policy.html" TargetMode="External" /><Relationship Type="http://schemas.openxmlformats.org/officeDocument/2006/relationships/hyperlink" Id="rId43" Target="https://www.jetbrains.com/legal/docs/privacy/privacy/" TargetMode="External" /><Relationship Type="http://schemas.openxmlformats.org/officeDocument/2006/relationships/hyperlink" Id="rId26" Target="https://www.jetbrains.com/legal/docs/terms/acceptable-use-policy" TargetMode="External" /><Relationship Type="http://schemas.openxmlformats.org/officeDocument/2006/relationships/hyperlink" Id="rId30" Target="https://www.jetbrains.com/legal/docs/terms/jetbrains-ai/service-providers/" TargetMode="External" /><Relationship Type="http://schemas.openxmlformats.org/officeDocument/2006/relationships/hyperlink" Id="rId42" Target="https://www.jetbrains.com/legal/dpa/" TargetMode="External" /><Relationship Type="http://schemas.openxmlformats.org/officeDocument/2006/relationships/hyperlink" Id="rId40" Target="mailto:compliance@jetbrains.com" TargetMode="External" /><Relationship Type="http://schemas.openxmlformats.org/officeDocument/2006/relationships/hyperlink" Id="rId39" Target="mailto:ethics@jetbrains.com" TargetMode="External" /><Relationship Type="http://schemas.openxmlformats.org/officeDocument/2006/relationships/hyperlink" Id="rId3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www.jetbrains.com/" TargetMode="External" /><Relationship Type="http://schemas.openxmlformats.org/officeDocument/2006/relationships/hyperlink" Id="rId29" Target="https://www.jetbrains.com/help/ai/data-collection-and-use-policy.html" TargetMode="External" /><Relationship Type="http://schemas.openxmlformats.org/officeDocument/2006/relationships/hyperlink" Id="rId43" Target="https://www.jetbrains.com/legal/docs/privacy/privacy/" TargetMode="External" /><Relationship Type="http://schemas.openxmlformats.org/officeDocument/2006/relationships/hyperlink" Id="rId26" Target="https://www.jetbrains.com/legal/docs/terms/acceptable-use-policy" TargetMode="External" /><Relationship Type="http://schemas.openxmlformats.org/officeDocument/2006/relationships/hyperlink" Id="rId30" Target="https://www.jetbrains.com/legal/docs/terms/jetbrains-ai/service-providers/" TargetMode="External" /><Relationship Type="http://schemas.openxmlformats.org/officeDocument/2006/relationships/hyperlink" Id="rId42" Target="https://www.jetbrains.com/legal/dpa/" TargetMode="External" /><Relationship Type="http://schemas.openxmlformats.org/officeDocument/2006/relationships/hyperlink" Id="rId40" Target="mailto:compliance@jetbrains.com" TargetMode="External" /><Relationship Type="http://schemas.openxmlformats.org/officeDocument/2006/relationships/hyperlink" Id="rId39" Target="mailto:ethics@jetbrains.com" TargetMode="External" /><Relationship Type="http://schemas.openxmlformats.org/officeDocument/2006/relationships/hyperlink" Id="rId3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08:49Z</dcterms:created>
  <dcterms:modified xsi:type="dcterms:W3CDTF">2025-12-03T16:08:49Z</dcterms:modified>
</cp:coreProperties>
</file>